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4400"/>
        <w:gridCol w:w="1979"/>
        <w:gridCol w:w="2268"/>
      </w:tblGrid>
      <w:tr w:rsidR="00277F79" w:rsidRPr="00C759B1" w14:paraId="62FE40C9" w14:textId="77777777" w:rsidTr="00E313A5">
        <w:trPr>
          <w:trHeight w:val="967"/>
        </w:trPr>
        <w:tc>
          <w:tcPr>
            <w:tcW w:w="1276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400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68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91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4421"/>
        <w:gridCol w:w="1996"/>
        <w:gridCol w:w="2252"/>
      </w:tblGrid>
      <w:tr w:rsidR="00BB0736" w:rsidRPr="00C759B1" w14:paraId="5663940D" w14:textId="77777777" w:rsidTr="00E313A5">
        <w:trPr>
          <w:trHeight w:val="917"/>
        </w:trPr>
        <w:tc>
          <w:tcPr>
            <w:tcW w:w="1248" w:type="dxa"/>
          </w:tcPr>
          <w:p w14:paraId="14E499FE" w14:textId="77777777" w:rsidR="00E313A5" w:rsidRDefault="00E313A5" w:rsidP="00E313A5"/>
          <w:p w14:paraId="127AEC65" w14:textId="10D6A0D4" w:rsidR="00DB0BCB" w:rsidRDefault="00DB0BCB" w:rsidP="00E313A5">
            <w:pPr>
              <w:jc w:val="center"/>
            </w:pPr>
            <w:r>
              <w:t>1</w:t>
            </w:r>
          </w:p>
          <w:p w14:paraId="4F0840BA" w14:textId="2B70690D" w:rsidR="00DB0BCB" w:rsidRPr="00C759B1" w:rsidRDefault="00DB0BCB" w:rsidP="00E313A5"/>
        </w:tc>
        <w:tc>
          <w:tcPr>
            <w:tcW w:w="4421" w:type="dxa"/>
            <w:shd w:val="clear" w:color="auto" w:fill="auto"/>
          </w:tcPr>
          <w:p w14:paraId="0AA7F405" w14:textId="2FC4834D" w:rsidR="00DB0BCB" w:rsidRPr="00C759B1" w:rsidRDefault="00F42929" w:rsidP="0078330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BLUE ALIM İŞİ</w:t>
            </w:r>
          </w:p>
        </w:tc>
        <w:tc>
          <w:tcPr>
            <w:tcW w:w="1996" w:type="dxa"/>
            <w:shd w:val="clear" w:color="auto" w:fill="auto"/>
          </w:tcPr>
          <w:p w14:paraId="4BA052F2" w14:textId="77777777" w:rsidR="00E313A5" w:rsidRDefault="00E313A5" w:rsidP="00E313A5"/>
          <w:p w14:paraId="68490C20" w14:textId="132B0004" w:rsidR="00C15EC2" w:rsidRPr="00C759B1" w:rsidRDefault="00E313A5" w:rsidP="00E313A5">
            <w:pPr>
              <w:jc w:val="center"/>
            </w:pPr>
            <w:r>
              <w:t>1</w:t>
            </w:r>
            <w:r w:rsidR="00F42929">
              <w:t>600</w:t>
            </w:r>
          </w:p>
        </w:tc>
        <w:tc>
          <w:tcPr>
            <w:tcW w:w="2252" w:type="dxa"/>
            <w:shd w:val="clear" w:color="auto" w:fill="auto"/>
          </w:tcPr>
          <w:p w14:paraId="31214FA4" w14:textId="77777777" w:rsidR="00E313A5" w:rsidRDefault="00E313A5" w:rsidP="00E313A5"/>
          <w:p w14:paraId="55631D30" w14:textId="1A79A7E6" w:rsidR="00BB0736" w:rsidRPr="00C759B1" w:rsidRDefault="00F42929" w:rsidP="00E313A5">
            <w:r>
              <w:t>LİTRE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06FB7461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F42929">
        <w:rPr>
          <w:b/>
        </w:rPr>
        <w:t xml:space="preserve">ADBLUE ALIM </w:t>
      </w:r>
      <w:proofErr w:type="gramStart"/>
      <w:r w:rsidR="00F42929">
        <w:rPr>
          <w:b/>
        </w:rPr>
        <w:t>İŞİ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proofErr w:type="gramEnd"/>
      <w:r w:rsidRPr="00777606">
        <w:t xml:space="preserve"> Temin (22/d) ile yaptırılacaktır. İlgililerin Başkanlığımız Satın Alma Birimine </w:t>
      </w:r>
      <w:r w:rsidR="00E313A5">
        <w:rPr>
          <w:b/>
        </w:rPr>
        <w:t>1</w:t>
      </w:r>
      <w:r w:rsidR="00C9059D">
        <w:rPr>
          <w:b/>
        </w:rPr>
        <w:t>4</w:t>
      </w:r>
      <w:r w:rsidR="000F762E" w:rsidRPr="000F762E">
        <w:rPr>
          <w:b/>
        </w:rPr>
        <w:t>.</w:t>
      </w:r>
      <w:r w:rsidR="00F42929">
        <w:rPr>
          <w:b/>
        </w:rPr>
        <w:t>11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4E3FF2">
        <w:rPr>
          <w:b/>
          <w:bCs/>
        </w:rPr>
        <w:t>Pazartesi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838E0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6CF5C063" w:rsidR="00282B1D" w:rsidRDefault="00783301" w:rsidP="00783301">
      <w:pPr>
        <w:pStyle w:val="Default"/>
        <w:ind w:left="360"/>
        <w:jc w:val="center"/>
      </w:pPr>
      <w:r>
        <w:t xml:space="preserve">       </w:t>
      </w:r>
      <w:proofErr w:type="gramStart"/>
      <w:r w:rsidR="00282B1D" w:rsidRPr="001450C9">
        <w:t>Teklifler</w:t>
      </w:r>
      <w:r w:rsidR="00D03E6C">
        <w:t>:</w:t>
      </w:r>
      <w:r w:rsidR="00E313A5">
        <w:t xml:space="preserve">   </w:t>
      </w:r>
      <w:proofErr w:type="gramEnd"/>
      <w:r w:rsidR="00E313A5">
        <w:t xml:space="preserve">                                                        </w:t>
      </w:r>
      <w:r>
        <w:t xml:space="preserve">            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42774157" w14:textId="4C10CB0D" w:rsidR="0025021A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 w:rsidR="00F42929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Ser</w:t>
      </w:r>
      <w:r w:rsidR="00F42929">
        <w:rPr>
          <w:rFonts w:ascii="Times New Roman" w:eastAsia="Calibri" w:hAnsi="Times New Roman" w:cs="Times New Roman"/>
          <w:sz w:val="24"/>
          <w:szCs w:val="24"/>
        </w:rPr>
        <w:t>ka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42929">
        <w:rPr>
          <w:rFonts w:ascii="Times New Roman" w:eastAsia="Calibri" w:hAnsi="Times New Roman" w:cs="Times New Roman"/>
          <w:sz w:val="24"/>
          <w:szCs w:val="24"/>
        </w:rPr>
        <w:t>TAYLAN</w:t>
      </w:r>
    </w:p>
    <w:p w14:paraId="30726EB8" w14:textId="7898AE19" w:rsidR="00E313A5" w:rsidRDefault="00E313A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 w:rsidR="00F42929">
        <w:rPr>
          <w:rFonts w:ascii="Times New Roman" w:eastAsia="Calibri" w:hAnsi="Times New Roman" w:cs="Times New Roman"/>
          <w:sz w:val="24"/>
          <w:szCs w:val="24"/>
        </w:rPr>
        <w:t>Teknisy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</w:t>
      </w:r>
      <w:r w:rsidR="00783301">
        <w:rPr>
          <w:rFonts w:ascii="Times New Roman" w:eastAsia="Calibri" w:hAnsi="Times New Roman" w:cs="Times New Roman"/>
          <w:sz w:val="24"/>
          <w:szCs w:val="24"/>
        </w:rPr>
        <w:t xml:space="preserve">  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</w:t>
      </w:r>
      <w:r w:rsidR="00783301">
        <w:rPr>
          <w:rFonts w:ascii="Times New Roman" w:eastAsia="Calibri" w:hAnsi="Times New Roman" w:cs="Times New Roman"/>
          <w:sz w:val="24"/>
          <w:szCs w:val="24"/>
        </w:rPr>
        <w:t xml:space="preserve">ŞÖFÖR   </w:t>
      </w:r>
    </w:p>
    <w:p w14:paraId="537F5369" w14:textId="15CFC260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210 61 </w:t>
      </w:r>
      <w:r w:rsidR="00F42929">
        <w:rPr>
          <w:rFonts w:ascii="Times New Roman" w:eastAsia="Calibri" w:hAnsi="Times New Roman" w:cs="Times New Roman"/>
          <w:sz w:val="24"/>
          <w:szCs w:val="24"/>
        </w:rPr>
        <w:t>38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</w:t>
      </w:r>
      <w:r w:rsidR="00783301">
        <w:rPr>
          <w:rFonts w:ascii="Times New Roman" w:eastAsia="Calibri" w:hAnsi="Times New Roman" w:cs="Times New Roman"/>
          <w:sz w:val="24"/>
          <w:szCs w:val="24"/>
        </w:rPr>
        <w:t xml:space="preserve">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210 </w:t>
      </w:r>
      <w:r w:rsidR="00783301">
        <w:rPr>
          <w:rFonts w:ascii="Times New Roman" w:eastAsia="Calibri" w:hAnsi="Times New Roman" w:cs="Times New Roman"/>
          <w:sz w:val="24"/>
          <w:szCs w:val="24"/>
        </w:rPr>
        <w:t>29 04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0ECD3300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E3FF2"/>
    <w:rsid w:val="00555379"/>
    <w:rsid w:val="00701808"/>
    <w:rsid w:val="00774640"/>
    <w:rsid w:val="00777606"/>
    <w:rsid w:val="00783301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B17C83"/>
    <w:rsid w:val="00BB0736"/>
    <w:rsid w:val="00C071FA"/>
    <w:rsid w:val="00C15EC2"/>
    <w:rsid w:val="00C51FC6"/>
    <w:rsid w:val="00C759B1"/>
    <w:rsid w:val="00C9059D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42929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9F346A8B-7306-4E4F-9395-0B6BDB4B7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1</cp:revision>
  <dcterms:created xsi:type="dcterms:W3CDTF">2021-02-15T07:32:00Z</dcterms:created>
  <dcterms:modified xsi:type="dcterms:W3CDTF">2022-11-10T06:59:00Z</dcterms:modified>
</cp:coreProperties>
</file>